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61FC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110E7">
        <w:rPr>
          <w:rFonts w:eastAsia="Times New Roman" w:cstheme="minorHAnsi"/>
          <w:b/>
        </w:rPr>
        <w:t>69883</w:t>
      </w:r>
    </w:p>
    <w:p w14:paraId="2F6924E5" w14:textId="7E9E4F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110E7">
        <w:rPr>
          <w:rFonts w:eastAsia="Times New Roman" w:cstheme="minorHAnsi"/>
          <w:b/>
        </w:rPr>
        <w:t>Poornima G</w:t>
      </w:r>
    </w:p>
    <w:p w14:paraId="6FB9233B" w14:textId="7C9C64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81B3F" w:rsidRPr="008A1EEA">
          <w:rPr>
            <w:rStyle w:val="Hyperlink"/>
            <w:rFonts w:eastAsia="Times New Roman" w:cstheme="minorHAnsi"/>
            <w:b/>
          </w:rPr>
          <w:t>https://review.jove.com/account/file-uploader?src=21314363</w:t>
        </w:r>
      </w:hyperlink>
      <w:r w:rsidR="00081B3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39B6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110E7" w:rsidRPr="00D110E7">
        <w:rPr>
          <w:rStyle w:val="ArticleTitle"/>
          <w:rFonts w:cstheme="minorHAnsi"/>
        </w:rPr>
        <w:t>Standardized Method to Detect Tunneling Nanotubes in Human Skin Cells for Tissue Engineering Applica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8A8818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110E7">
        <w:rPr>
          <w:rFonts w:eastAsia="Times New Roman" w:cstheme="minorHAnsi"/>
          <w:b/>
          <w:sz w:val="28"/>
          <w:szCs w:val="28"/>
        </w:rPr>
        <w:t>Tengfei Fe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D110E7">
        <w:rPr>
          <w:rFonts w:eastAsia="Times New Roman" w:cstheme="minorHAnsi"/>
          <w:b/>
          <w:sz w:val="28"/>
          <w:szCs w:val="28"/>
        </w:rPr>
        <w:t>, Dongyu Hou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D110E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10E7">
        <w:rPr>
          <w:rFonts w:eastAsia="Times New Roman" w:cstheme="minorHAnsi"/>
          <w:b/>
          <w:sz w:val="28"/>
          <w:szCs w:val="28"/>
        </w:rPr>
        <w:t>Dexuan</w:t>
      </w:r>
      <w:proofErr w:type="spellEnd"/>
      <w:r w:rsidRPr="00D110E7">
        <w:rPr>
          <w:rFonts w:eastAsia="Times New Roman" w:cstheme="minorHAnsi"/>
          <w:b/>
          <w:sz w:val="28"/>
          <w:szCs w:val="28"/>
        </w:rPr>
        <w:t xml:space="preserve"> Zhua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10E7">
        <w:rPr>
          <w:rFonts w:eastAsia="Times New Roman" w:cstheme="minorHAnsi"/>
          <w:b/>
          <w:sz w:val="28"/>
          <w:szCs w:val="28"/>
        </w:rPr>
        <w:t>Shuangshuang</w:t>
      </w:r>
      <w:proofErr w:type="spellEnd"/>
      <w:r w:rsidRPr="00D110E7">
        <w:rPr>
          <w:rFonts w:eastAsia="Times New Roman" w:cstheme="minorHAnsi"/>
          <w:b/>
          <w:sz w:val="28"/>
          <w:szCs w:val="28"/>
        </w:rPr>
        <w:t xml:space="preserve"> Wang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/>
          <w:sz w:val="28"/>
          <w:szCs w:val="28"/>
        </w:rPr>
        <w:t>,</w:t>
      </w:r>
      <w:bookmarkStart w:id="0" w:name="_Hlk216548929"/>
      <w:r w:rsidRPr="00D110E7">
        <w:rPr>
          <w:rFonts w:eastAsia="Times New Roman" w:cstheme="minorHAnsi"/>
          <w:b/>
          <w:sz w:val="28"/>
          <w:szCs w:val="28"/>
        </w:rPr>
        <w:t xml:space="preserve"> Qi Xu</w:t>
      </w:r>
      <w:bookmarkEnd w:id="0"/>
      <w:r w:rsidRPr="00D110E7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110E7">
        <w:rPr>
          <w:rFonts w:eastAsia="Times New Roman" w:cstheme="minorHAnsi"/>
          <w:b/>
          <w:sz w:val="28"/>
          <w:szCs w:val="28"/>
        </w:rPr>
        <w:t>, Liliang Shen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110E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10E7">
        <w:rPr>
          <w:rFonts w:eastAsia="Times New Roman" w:cstheme="minorHAnsi"/>
          <w:b/>
          <w:sz w:val="28"/>
          <w:szCs w:val="28"/>
        </w:rPr>
        <w:t>Xunwei</w:t>
      </w:r>
      <w:proofErr w:type="spellEnd"/>
      <w:r w:rsidRPr="00D110E7">
        <w:rPr>
          <w:rFonts w:eastAsia="Times New Roman" w:cstheme="minorHAnsi"/>
          <w:b/>
          <w:sz w:val="28"/>
          <w:szCs w:val="28"/>
        </w:rPr>
        <w:t xml:space="preserve"> Wu</w:t>
      </w:r>
      <w:r w:rsidRPr="00D110E7">
        <w:rPr>
          <w:rFonts w:eastAsia="Times New Roman" w:cstheme="minorHAnsi"/>
          <w:b/>
          <w:sz w:val="28"/>
          <w:szCs w:val="28"/>
          <w:vertAlign w:val="superscript"/>
        </w:rPr>
        <w:t>1–3</w:t>
      </w:r>
    </w:p>
    <w:p w14:paraId="2793E7F9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036FA78" w14:textId="116FAF6D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110E7">
        <w:rPr>
          <w:rFonts w:eastAsia="Times New Roman" w:cstheme="minorHAnsi"/>
          <w:bCs/>
          <w:sz w:val="28"/>
          <w:szCs w:val="28"/>
        </w:rPr>
        <w:t>Savaid Stomatology School, Hangzhou Medical College</w:t>
      </w:r>
    </w:p>
    <w:p w14:paraId="0833C495" w14:textId="6A756A36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110E7">
        <w:rPr>
          <w:rFonts w:eastAsia="Times New Roman" w:cstheme="minorHAnsi"/>
          <w:bCs/>
          <w:sz w:val="28"/>
          <w:szCs w:val="28"/>
        </w:rPr>
        <w:t>Engineering Laboratory for Biomaterials and Tissue Regeneration, Ningbo Stomatology Hospital</w:t>
      </w:r>
    </w:p>
    <w:p w14:paraId="45094CB0" w14:textId="35788477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D110E7">
        <w:rPr>
          <w:rFonts w:eastAsia="Times New Roman" w:cstheme="minorHAnsi"/>
          <w:bCs/>
          <w:sz w:val="28"/>
          <w:szCs w:val="28"/>
        </w:rPr>
        <w:t xml:space="preserve">Ningbo </w:t>
      </w:r>
      <w:proofErr w:type="spellStart"/>
      <w:r w:rsidRPr="00D110E7">
        <w:rPr>
          <w:rFonts w:eastAsia="Times New Roman" w:cstheme="minorHAnsi"/>
          <w:bCs/>
          <w:sz w:val="28"/>
          <w:szCs w:val="28"/>
        </w:rPr>
        <w:t>Savaid</w:t>
      </w:r>
      <w:proofErr w:type="spellEnd"/>
      <w:r w:rsidRPr="00D110E7">
        <w:rPr>
          <w:rFonts w:eastAsia="Times New Roman" w:cstheme="minorHAnsi"/>
          <w:bCs/>
          <w:sz w:val="28"/>
          <w:szCs w:val="28"/>
        </w:rPr>
        <w:t xml:space="preserve"> Stomatology and Otolaryngology Medical Institute, Ningbo ENT Hospital</w:t>
      </w:r>
    </w:p>
    <w:p w14:paraId="10CFDD7F" w14:textId="6B7EA3D1" w:rsidR="00D110E7" w:rsidRPr="00D110E7" w:rsidRDefault="00D110E7" w:rsidP="00D110E7">
      <w:pPr>
        <w:outlineLvl w:val="0"/>
        <w:rPr>
          <w:rFonts w:eastAsia="Times New Roman" w:cstheme="minorHAnsi"/>
          <w:bCs/>
          <w:sz w:val="28"/>
          <w:szCs w:val="28"/>
        </w:rPr>
      </w:pPr>
      <w:r w:rsidRPr="00D110E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D110E7">
        <w:rPr>
          <w:rFonts w:eastAsia="Times New Roman" w:cstheme="minorHAnsi"/>
          <w:bCs/>
          <w:sz w:val="28"/>
          <w:szCs w:val="28"/>
        </w:rPr>
        <w:t>Department of Urology, the Affiliated People's Hospital of Ningbo University</w:t>
      </w:r>
    </w:p>
    <w:p w14:paraId="117117A6" w14:textId="77777777" w:rsidR="00D110E7" w:rsidRPr="00D110E7" w:rsidRDefault="00D110E7" w:rsidP="00D110E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91F357E" w:rsidR="004E0C5A" w:rsidRDefault="00081B3F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081B3F">
        <w:rPr>
          <w:rFonts w:eastAsia="Times New Roman" w:cstheme="minorHAnsi"/>
        </w:rPr>
        <w:t>Xunwei</w:t>
      </w:r>
      <w:proofErr w:type="spellEnd"/>
      <w:r w:rsidRPr="00081B3F">
        <w:rPr>
          <w:rFonts w:eastAsia="Times New Roman" w:cstheme="minorHAnsi"/>
        </w:rPr>
        <w:t xml:space="preserve"> Wu</w:t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</w:r>
      <w:r w:rsidRPr="00081B3F">
        <w:rPr>
          <w:rFonts w:eastAsia="Times New Roman" w:cstheme="minorHAnsi"/>
        </w:rPr>
        <w:tab/>
        <w:t>xunwei_2006@hot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BD2EBFB" w14:textId="028A1FD0" w:rsidR="00081B3F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Tengfei Feng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130232023085@hmc.edu.cn</w:t>
      </w:r>
    </w:p>
    <w:p w14:paraId="65B3E6BB" w14:textId="607BA587" w:rsidR="00081B3F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Dongyu Hou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houdongyu@hmc.edu.cn</w:t>
      </w:r>
    </w:p>
    <w:p w14:paraId="41A77929" w14:textId="2E1B1830" w:rsidR="00081B3F" w:rsidRPr="00081B3F" w:rsidRDefault="00081B3F" w:rsidP="00081B3F">
      <w:pPr>
        <w:outlineLvl w:val="0"/>
        <w:rPr>
          <w:rFonts w:cstheme="minorHAnsi"/>
          <w:bCs/>
        </w:rPr>
      </w:pPr>
      <w:proofErr w:type="spellStart"/>
      <w:r w:rsidRPr="00081B3F">
        <w:rPr>
          <w:rFonts w:cstheme="minorHAnsi"/>
          <w:bCs/>
        </w:rPr>
        <w:t>Dexuan</w:t>
      </w:r>
      <w:proofErr w:type="spellEnd"/>
      <w:r w:rsidRPr="00081B3F">
        <w:rPr>
          <w:rFonts w:cstheme="minorHAnsi"/>
          <w:bCs/>
        </w:rPr>
        <w:t xml:space="preserve"> Zhuang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>17854161152@163.com</w:t>
      </w:r>
    </w:p>
    <w:p w14:paraId="50E002F1" w14:textId="207E7354" w:rsidR="00081B3F" w:rsidRPr="00081B3F" w:rsidRDefault="00081B3F" w:rsidP="00081B3F">
      <w:pPr>
        <w:outlineLvl w:val="0"/>
        <w:rPr>
          <w:rFonts w:cstheme="minorHAnsi"/>
          <w:bCs/>
        </w:rPr>
      </w:pPr>
      <w:proofErr w:type="spellStart"/>
      <w:r w:rsidRPr="00081B3F">
        <w:rPr>
          <w:rFonts w:cstheme="minorHAnsi"/>
          <w:bCs/>
        </w:rPr>
        <w:t>Shuangshuang</w:t>
      </w:r>
      <w:proofErr w:type="spellEnd"/>
      <w:r w:rsidRPr="00081B3F">
        <w:rPr>
          <w:rFonts w:cstheme="minorHAnsi"/>
          <w:bCs/>
        </w:rPr>
        <w:t xml:space="preserve"> Wang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>1834110554@qq.com</w:t>
      </w:r>
    </w:p>
    <w:p w14:paraId="3CDDCAB7" w14:textId="09C9DF0C" w:rsidR="00081B3F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Qi Xu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334903356@qq.com</w:t>
      </w:r>
    </w:p>
    <w:p w14:paraId="12916965" w14:textId="2109A349" w:rsidR="003B5E26" w:rsidRPr="00081B3F" w:rsidRDefault="00081B3F" w:rsidP="00081B3F">
      <w:pPr>
        <w:outlineLvl w:val="0"/>
        <w:rPr>
          <w:rFonts w:cstheme="minorHAnsi"/>
          <w:bCs/>
        </w:rPr>
      </w:pPr>
      <w:r w:rsidRPr="00081B3F">
        <w:rPr>
          <w:rFonts w:cstheme="minorHAnsi"/>
          <w:bCs/>
        </w:rPr>
        <w:t>Liliang Shen</w:t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</w:r>
      <w:r w:rsidRPr="00081B3F">
        <w:rPr>
          <w:rFonts w:cstheme="minorHAnsi"/>
          <w:bCs/>
        </w:rPr>
        <w:tab/>
        <w:t>shenliliang@sina.com</w:t>
      </w:r>
    </w:p>
    <w:p w14:paraId="146E6866" w14:textId="77777777" w:rsidR="00081B3F" w:rsidRPr="00081B3F" w:rsidRDefault="00081B3F" w:rsidP="00081B3F">
      <w:pPr>
        <w:outlineLvl w:val="0"/>
        <w:rPr>
          <w:rFonts w:eastAsia="Times New Roman" w:cstheme="minorHAnsi"/>
          <w:bCs/>
        </w:rPr>
      </w:pPr>
      <w:proofErr w:type="spellStart"/>
      <w:r w:rsidRPr="00081B3F">
        <w:rPr>
          <w:rFonts w:eastAsia="Times New Roman" w:cstheme="minorHAnsi"/>
          <w:bCs/>
        </w:rPr>
        <w:t>Xunwei</w:t>
      </w:r>
      <w:proofErr w:type="spellEnd"/>
      <w:r w:rsidRPr="00081B3F">
        <w:rPr>
          <w:rFonts w:eastAsia="Times New Roman" w:cstheme="minorHAnsi"/>
          <w:bCs/>
        </w:rPr>
        <w:t xml:space="preserve"> Wu</w:t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</w:r>
      <w:r w:rsidRPr="00081B3F">
        <w:rPr>
          <w:rFonts w:eastAsia="Times New Roman" w:cstheme="minorHAnsi"/>
          <w:bCs/>
        </w:rPr>
        <w:tab/>
        <w:t>xunwei_2006@hot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38A0CD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110E7">
        <w:rPr>
          <w:rFonts w:cstheme="minorHAnsi"/>
          <w:bCs/>
          <w:sz w:val="22"/>
          <w:szCs w:val="22"/>
        </w:rPr>
        <w:t>15</w:t>
      </w:r>
    </w:p>
    <w:p w14:paraId="5AAC9C6C" w14:textId="576A88A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110E7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BEB4AD8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110E7" w:rsidRPr="00D110E7">
        <w:rPr>
          <w:rFonts w:eastAsia="Times New Roman" w:cstheme="minorHAnsi"/>
        </w:rPr>
        <w:t xml:space="preserve">Institutional Ethics Committee </w:t>
      </w:r>
      <w:r w:rsidR="00D110E7">
        <w:rPr>
          <w:rFonts w:eastAsia="Times New Roman" w:cstheme="minorHAnsi"/>
        </w:rPr>
        <w:t>at the</w:t>
      </w:r>
      <w:r w:rsidR="00D110E7" w:rsidRPr="00D110E7">
        <w:rPr>
          <w:rFonts w:eastAsia="Times New Roman" w:cstheme="minorHAnsi"/>
        </w:rPr>
        <w:t xml:space="preserve"> Ningbo University Affiliated People’s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404C925" w:rsidR="00CE10F2" w:rsidRDefault="00D110E7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ulturing </w:t>
      </w:r>
      <w:r w:rsidRPr="00D110E7">
        <w:rPr>
          <w:rFonts w:cstheme="minorHAnsi"/>
          <w:b/>
          <w:bCs/>
        </w:rPr>
        <w:t xml:space="preserve">Human Epidermal Keratinocytes </w:t>
      </w:r>
      <w:r w:rsidRPr="00D110E7">
        <w:rPr>
          <w:rFonts w:cstheme="minorHAnsi"/>
          <w:b/>
          <w:bCs/>
        </w:rPr>
        <w:t xml:space="preserve">and </w:t>
      </w:r>
      <w:r w:rsidRPr="00D110E7">
        <w:rPr>
          <w:rFonts w:cstheme="minorHAnsi"/>
          <w:b/>
          <w:bCs/>
        </w:rPr>
        <w:t xml:space="preserve">Dermal Fibroblast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7377CF1" w14:textId="4275F8B0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To begin, thaw and culture human epidermal keratinocytes and dermal fibroblasts in </w:t>
      </w:r>
      <w:r w:rsidR="00D110E7" w:rsidRPr="001A236A">
        <w:t>60-millimeter</w:t>
      </w:r>
      <w:r w:rsidRPr="001A236A">
        <w:t xml:space="preserve"> dishes containing the appropriate growth medium </w:t>
      </w:r>
      <w:r w:rsidRPr="001A236A">
        <w:rPr>
          <w:b/>
          <w:bCs/>
        </w:rPr>
        <w:t>[1]</w:t>
      </w:r>
      <w:r w:rsidRPr="001A236A">
        <w:t xml:space="preserve">. Supplement the keratinocyte cultures with Y-27632 to a final concentration of 5 micromolar during resuscitation </w:t>
      </w:r>
      <w:r w:rsidRPr="001A236A">
        <w:rPr>
          <w:b/>
          <w:bCs/>
        </w:rPr>
        <w:t>[2]</w:t>
      </w:r>
      <w:r w:rsidRPr="001A236A">
        <w:t xml:space="preserve">. Maintain all cultures at 37 degrees Celsius in a humidified incubator until they reach approximately 80 percent confluency </w:t>
      </w:r>
      <w:r w:rsidRPr="001A236A">
        <w:rPr>
          <w:b/>
          <w:bCs/>
        </w:rPr>
        <w:t>[3]</w:t>
      </w:r>
      <w:r w:rsidRPr="001A236A">
        <w:t>.</w:t>
      </w:r>
    </w:p>
    <w:p w14:paraId="66C0F72D" w14:textId="15FC8821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WIDE: Talent plating cells in</w:t>
      </w:r>
      <w:r w:rsidR="00D110E7">
        <w:t xml:space="preserve"> </w:t>
      </w:r>
      <w:proofErr w:type="spellStart"/>
      <w:r w:rsidR="00D110E7">
        <w:t>tw</w:t>
      </w:r>
      <w:proofErr w:type="spellEnd"/>
      <w:r w:rsidRPr="001A236A">
        <w:t xml:space="preserve"> </w:t>
      </w:r>
      <w:proofErr w:type="gramStart"/>
      <w:r w:rsidRPr="001A236A">
        <w:t>60 millimeter</w:t>
      </w:r>
      <w:proofErr w:type="gramEnd"/>
      <w:r w:rsidRPr="001A236A">
        <w:t xml:space="preserve"> dishes filled with growth medium.</w:t>
      </w:r>
    </w:p>
    <w:p w14:paraId="13D75A15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Y-27632 into the keratinocyte dish and mixing gently.</w:t>
      </w:r>
    </w:p>
    <w:p w14:paraId="47A79E36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lacing the cell culture dishes into a humidified incubator set to 37 degrees Celsius.</w:t>
      </w:r>
    </w:p>
    <w:p w14:paraId="04D34386" w14:textId="77777777" w:rsidR="00125872" w:rsidRPr="001A236A" w:rsidRDefault="00125872" w:rsidP="00125872">
      <w:pPr>
        <w:pStyle w:val="ShotDescription"/>
        <w:ind w:firstLine="0"/>
      </w:pPr>
    </w:p>
    <w:p w14:paraId="046D5B82" w14:textId="75F3E596" w:rsidR="00125872" w:rsidRPr="001A236A" w:rsidRDefault="00125872" w:rsidP="00125872">
      <w:pPr>
        <w:pStyle w:val="Narration"/>
        <w:numPr>
          <w:ilvl w:val="1"/>
          <w:numId w:val="45"/>
        </w:numPr>
      </w:pPr>
      <w:r>
        <w:t>Then, r</w:t>
      </w:r>
      <w:r w:rsidRPr="001A236A">
        <w:t xml:space="preserve">emove the medium from the culture dish </w:t>
      </w:r>
      <w:r w:rsidRPr="001A236A">
        <w:rPr>
          <w:b/>
          <w:bCs/>
        </w:rPr>
        <w:t>[1]</w:t>
      </w:r>
      <w:r w:rsidRPr="001A236A">
        <w:t xml:space="preserve">. Rinse the cells briefly with 1 milliliter of </w:t>
      </w:r>
      <w:r>
        <w:t>PBS</w:t>
      </w:r>
      <w:r w:rsidRPr="001A236A">
        <w:t xml:space="preserve"> to maintain physiological pH and osmolarity during washing </w:t>
      </w:r>
      <w:r w:rsidRPr="001A236A">
        <w:rPr>
          <w:b/>
          <w:bCs/>
        </w:rPr>
        <w:t>[2]</w:t>
      </w:r>
      <w:r w:rsidRPr="001A236A">
        <w:t xml:space="preserve">. Aspirate the </w:t>
      </w:r>
      <w:r>
        <w:t>PBS</w:t>
      </w:r>
      <w:r w:rsidRPr="001A236A">
        <w:t xml:space="preserve"> completely </w:t>
      </w:r>
      <w:r w:rsidRPr="001A236A">
        <w:rPr>
          <w:b/>
          <w:bCs/>
        </w:rPr>
        <w:t>[3]</w:t>
      </w:r>
      <w:r w:rsidRPr="001A236A">
        <w:t>.</w:t>
      </w:r>
    </w:p>
    <w:p w14:paraId="725C2E30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aspirating the spent medium from the culture dish.</w:t>
      </w:r>
    </w:p>
    <w:p w14:paraId="5564EED5" w14:textId="3EF0C8DD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adding 1 milliliter of </w:t>
      </w:r>
      <w:r>
        <w:t>PBS</w:t>
      </w:r>
      <w:r w:rsidRPr="001A236A">
        <w:t xml:space="preserve"> and gently swirling the dish.</w:t>
      </w:r>
    </w:p>
    <w:p w14:paraId="1C2B43EA" w14:textId="35CDCBD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aspirating the </w:t>
      </w:r>
      <w:r>
        <w:t>PBS</w:t>
      </w:r>
      <w:r w:rsidRPr="001A236A">
        <w:t xml:space="preserve"> from the dish.</w:t>
      </w:r>
    </w:p>
    <w:p w14:paraId="414A75E9" w14:textId="77777777" w:rsidR="00125872" w:rsidRPr="001A236A" w:rsidRDefault="00125872" w:rsidP="00125872">
      <w:pPr>
        <w:pStyle w:val="ShotDescription"/>
        <w:ind w:firstLine="0"/>
      </w:pPr>
    </w:p>
    <w:p w14:paraId="42D91604" w14:textId="77777777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Add 1 milliliter of 0.05 percent trypsin-EDTA and distribute it evenly across the cell surface </w:t>
      </w:r>
      <w:r w:rsidRPr="001A236A">
        <w:rPr>
          <w:b/>
          <w:bCs/>
        </w:rPr>
        <w:t>[1]</w:t>
      </w:r>
      <w:r w:rsidRPr="001A236A">
        <w:t xml:space="preserve">. Incubate the dish at 37 degrees Celsius for 1.5 to 2.5 minutes </w:t>
      </w:r>
      <w:r w:rsidRPr="001A236A">
        <w:rPr>
          <w:b/>
          <w:bCs/>
        </w:rPr>
        <w:t>[2]</w:t>
      </w:r>
      <w:r w:rsidRPr="001A236A">
        <w:t>.</w:t>
      </w:r>
    </w:p>
    <w:p w14:paraId="1D2E5F29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lastRenderedPageBreak/>
        <w:t>Talent pipetting trypsin-EDTA onto the cells and tilting the dish to spread it evenly.</w:t>
      </w:r>
    </w:p>
    <w:p w14:paraId="17057B38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lacing the dish into a 37 degrees Celsius incubator.</w:t>
      </w:r>
    </w:p>
    <w:p w14:paraId="19B3345C" w14:textId="77777777" w:rsidR="00125872" w:rsidRPr="001A236A" w:rsidRDefault="00125872" w:rsidP="00125872">
      <w:pPr>
        <w:pStyle w:val="ShotDescription"/>
        <w:ind w:firstLine="0"/>
      </w:pPr>
    </w:p>
    <w:p w14:paraId="4854C638" w14:textId="6C4196CC" w:rsidR="00125872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Gently resuspend the cells by pipetting up and down </w:t>
      </w:r>
      <w:r w:rsidRPr="001A236A">
        <w:rPr>
          <w:b/>
          <w:bCs/>
        </w:rPr>
        <w:t>[1]</w:t>
      </w:r>
      <w:r w:rsidRPr="001A236A">
        <w:t xml:space="preserve">. Add 2 milliliters of growth medium to neutralize the trypsin </w:t>
      </w:r>
      <w:r w:rsidRPr="001A236A">
        <w:rPr>
          <w:b/>
          <w:bCs/>
        </w:rPr>
        <w:t>[2]</w:t>
      </w:r>
      <w:r w:rsidRPr="001A236A">
        <w:t>. Transfer the cell suspension into a 15</w:t>
      </w:r>
      <w:r>
        <w:t>-</w:t>
      </w:r>
      <w:r w:rsidRPr="001A236A">
        <w:t xml:space="preserve">milliliter tube </w:t>
      </w:r>
      <w:r w:rsidRPr="001A236A">
        <w:rPr>
          <w:b/>
          <w:bCs/>
        </w:rPr>
        <w:t>[3]</w:t>
      </w:r>
      <w:r w:rsidRPr="001A236A">
        <w:t xml:space="preserve"> and centrifuge at 200 </w:t>
      </w:r>
      <w:r w:rsidRPr="00125872">
        <w:rPr>
          <w:i/>
          <w:iCs/>
        </w:rPr>
        <w:t>g</w:t>
      </w:r>
      <w:r w:rsidRPr="001A236A">
        <w:t xml:space="preserve"> for 5 minutes at room temperature </w:t>
      </w:r>
      <w:r w:rsidRPr="001A236A">
        <w:rPr>
          <w:b/>
          <w:bCs/>
        </w:rPr>
        <w:t>[4]</w:t>
      </w:r>
      <w:r w:rsidRPr="001A236A">
        <w:t>.</w:t>
      </w:r>
    </w:p>
    <w:p w14:paraId="774538FE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the cells up and down to resuspend.</w:t>
      </w:r>
    </w:p>
    <w:p w14:paraId="35A862A2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adding 2 milliliters of growth medium into the dish.</w:t>
      </w:r>
    </w:p>
    <w:p w14:paraId="17DCAC28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transferring the cell suspension into a </w:t>
      </w:r>
      <w:proofErr w:type="gramStart"/>
      <w:r w:rsidRPr="001A236A">
        <w:t>15 milliliter</w:t>
      </w:r>
      <w:proofErr w:type="gramEnd"/>
      <w:r w:rsidRPr="001A236A">
        <w:t xml:space="preserve"> conical tube.</w:t>
      </w:r>
    </w:p>
    <w:p w14:paraId="07C54311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lacing the tube in the centrifuge and starting the spin.</w:t>
      </w:r>
    </w:p>
    <w:p w14:paraId="1C967620" w14:textId="77777777" w:rsidR="00125872" w:rsidRPr="001A236A" w:rsidRDefault="00125872" w:rsidP="00125872">
      <w:pPr>
        <w:pStyle w:val="ShotDescription"/>
        <w:ind w:firstLine="0"/>
      </w:pPr>
    </w:p>
    <w:p w14:paraId="35AA900F" w14:textId="574AFF78" w:rsidR="00125872" w:rsidRPr="001A236A" w:rsidRDefault="00125872" w:rsidP="00125872">
      <w:pPr>
        <w:pStyle w:val="Narration"/>
        <w:numPr>
          <w:ilvl w:val="1"/>
          <w:numId w:val="45"/>
        </w:numPr>
      </w:pPr>
      <w:r>
        <w:t>After the centrifugation, d</w:t>
      </w:r>
      <w:r w:rsidRPr="001A236A">
        <w:t xml:space="preserve">iscard the supernatant from the centrifuged tube </w:t>
      </w:r>
      <w:r w:rsidRPr="001A236A">
        <w:rPr>
          <w:b/>
          <w:bCs/>
        </w:rPr>
        <w:t>[1]</w:t>
      </w:r>
      <w:r w:rsidRPr="001A236A">
        <w:t xml:space="preserve">. Resuspend the cell pellet in 1 to 2 milliliters of medium </w:t>
      </w:r>
      <w:r w:rsidRPr="001A236A">
        <w:rPr>
          <w:b/>
          <w:bCs/>
        </w:rPr>
        <w:t>[2]</w:t>
      </w:r>
      <w:r w:rsidRPr="001A236A">
        <w:t xml:space="preserve"> </w:t>
      </w:r>
      <w:r>
        <w:t>and c</w:t>
      </w:r>
      <w:r w:rsidRPr="001A236A">
        <w:t xml:space="preserve">ount the cells using an automated counter </w:t>
      </w:r>
      <w:r w:rsidRPr="001A236A">
        <w:rPr>
          <w:b/>
          <w:bCs/>
        </w:rPr>
        <w:t>[3]</w:t>
      </w:r>
      <w:r w:rsidRPr="001A236A">
        <w:t>.</w:t>
      </w:r>
    </w:p>
    <w:p w14:paraId="6B6561B8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ouring off the supernatant from the centrifuged tube.</w:t>
      </w:r>
    </w:p>
    <w:p w14:paraId="2B62BA9E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medium into the tube to resuspend the cell pellet.</w:t>
      </w:r>
    </w:p>
    <w:p w14:paraId="059E1319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loading the cell suspension into an automated counter and initiating the count.</w:t>
      </w:r>
    </w:p>
    <w:p w14:paraId="35B76218" w14:textId="77777777" w:rsidR="00125872" w:rsidRPr="001A236A" w:rsidRDefault="00125872" w:rsidP="00125872">
      <w:pPr>
        <w:pStyle w:val="ShotDescription"/>
        <w:ind w:firstLine="0"/>
      </w:pPr>
    </w:p>
    <w:p w14:paraId="1C4F5570" w14:textId="1FEF71DC" w:rsidR="00125872" w:rsidRPr="001A236A" w:rsidRDefault="00125872" w:rsidP="00125872">
      <w:pPr>
        <w:pStyle w:val="Narration"/>
        <w:numPr>
          <w:ilvl w:val="1"/>
          <w:numId w:val="45"/>
        </w:numPr>
      </w:pPr>
      <w:r>
        <w:t>Next, s</w:t>
      </w:r>
      <w:r w:rsidRPr="001A236A">
        <w:t xml:space="preserve">eed 12,000 dermal fibroblasts or 20,000 keratinocytes in each well of an 8-well chamber slide in a final volume of 400 microliters </w:t>
      </w:r>
      <w:r w:rsidRPr="001A236A">
        <w:rPr>
          <w:b/>
          <w:bCs/>
        </w:rPr>
        <w:t>[1]</w:t>
      </w:r>
      <w:r w:rsidRPr="001A236A">
        <w:t xml:space="preserve">. After seeding, cross-shake the chamber well to distribute the cells evenly </w:t>
      </w:r>
      <w:r w:rsidRPr="001A236A">
        <w:rPr>
          <w:b/>
          <w:bCs/>
        </w:rPr>
        <w:t>[2]</w:t>
      </w:r>
      <w:r w:rsidRPr="001A236A">
        <w:t xml:space="preserve"> </w:t>
      </w:r>
      <w:r>
        <w:t>and i</w:t>
      </w:r>
      <w:r w:rsidRPr="001A236A">
        <w:t xml:space="preserve">ncubate the slide at 37 degrees Celsius for approximately 24 hours </w:t>
      </w:r>
      <w:r w:rsidRPr="001A236A">
        <w:rPr>
          <w:b/>
          <w:bCs/>
        </w:rPr>
        <w:t>[3]</w:t>
      </w:r>
      <w:r w:rsidRPr="001A236A">
        <w:t>.</w:t>
      </w:r>
    </w:p>
    <w:p w14:paraId="2A8D7BBC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either fibroblasts or keratinocytes into each well of the chamber slide.</w:t>
      </w:r>
    </w:p>
    <w:p w14:paraId="10D0B12B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cross-shaking the chamber </w:t>
      </w:r>
      <w:proofErr w:type="gramStart"/>
      <w:r w:rsidRPr="001A236A">
        <w:t>slide</w:t>
      </w:r>
      <w:proofErr w:type="gramEnd"/>
      <w:r w:rsidRPr="001A236A">
        <w:t xml:space="preserve"> gently in multiple directions.</w:t>
      </w:r>
    </w:p>
    <w:p w14:paraId="3129783E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placing the chamber slide into the </w:t>
      </w:r>
      <w:proofErr w:type="gramStart"/>
      <w:r w:rsidRPr="001A236A">
        <w:t>incubator set</w:t>
      </w:r>
      <w:proofErr w:type="gramEnd"/>
      <w:r w:rsidRPr="001A236A">
        <w:t xml:space="preserve"> at 37 degrees Celsius.</w:t>
      </w:r>
    </w:p>
    <w:p w14:paraId="6BE382D1" w14:textId="77777777" w:rsidR="00125872" w:rsidRPr="001A236A" w:rsidRDefault="00125872" w:rsidP="00125872">
      <w:pPr>
        <w:pStyle w:val="ShotDescription"/>
        <w:ind w:firstLine="0"/>
      </w:pPr>
    </w:p>
    <w:p w14:paraId="1EF6B027" w14:textId="03333BFA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Following approximately 24 hours of incubation, </w:t>
      </w:r>
      <w:r>
        <w:t>confirm</w:t>
      </w:r>
      <w:r w:rsidRPr="001A236A">
        <w:t xml:space="preserve"> </w:t>
      </w:r>
      <w:r>
        <w:t xml:space="preserve">if </w:t>
      </w:r>
      <w:r w:rsidRPr="001A236A">
        <w:t xml:space="preserve">the cell confluency </w:t>
      </w:r>
      <w:r>
        <w:t xml:space="preserve">is around 80% </w:t>
      </w:r>
      <w:r w:rsidRPr="001A236A">
        <w:t xml:space="preserve">under a microscope </w:t>
      </w:r>
      <w:r w:rsidRPr="001A236A">
        <w:rPr>
          <w:b/>
          <w:bCs/>
        </w:rPr>
        <w:t>[1]</w:t>
      </w:r>
      <w:r w:rsidRPr="001A236A">
        <w:t xml:space="preserve">. </w:t>
      </w:r>
    </w:p>
    <w:p w14:paraId="78D08289" w14:textId="56F32FA2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placing </w:t>
      </w:r>
      <w:r>
        <w:t>the sample</w:t>
      </w:r>
      <w:r w:rsidRPr="001A236A">
        <w:t xml:space="preserve"> under the microscope.</w:t>
      </w:r>
    </w:p>
    <w:p w14:paraId="37378084" w14:textId="77777777" w:rsidR="00125872" w:rsidRDefault="00125872" w:rsidP="00125872"/>
    <w:p w14:paraId="674A204B" w14:textId="77777777" w:rsidR="00125872" w:rsidRDefault="00125872" w:rsidP="00125872"/>
    <w:p w14:paraId="21C5BD02" w14:textId="77777777" w:rsidR="00125872" w:rsidRDefault="00125872" w:rsidP="00125872"/>
    <w:p w14:paraId="39F0AE73" w14:textId="43C2EC47" w:rsidR="00125872" w:rsidRPr="00D110E7" w:rsidRDefault="00D110E7" w:rsidP="00D110E7">
      <w:pPr>
        <w:pStyle w:val="ListParagraph"/>
        <w:numPr>
          <w:ilvl w:val="0"/>
          <w:numId w:val="45"/>
        </w:numPr>
        <w:rPr>
          <w:b/>
          <w:bCs/>
        </w:rPr>
      </w:pPr>
      <w:r w:rsidRPr="00D110E7">
        <w:rPr>
          <w:b/>
          <w:bCs/>
        </w:rPr>
        <w:t xml:space="preserve">Fixing the Cells </w:t>
      </w:r>
      <w:r>
        <w:rPr>
          <w:b/>
          <w:bCs/>
        </w:rPr>
        <w:t>for</w:t>
      </w:r>
      <w:r w:rsidRPr="00D110E7">
        <w:rPr>
          <w:b/>
          <w:bCs/>
        </w:rPr>
        <w:t xml:space="preserve"> Staining</w:t>
      </w:r>
    </w:p>
    <w:p w14:paraId="7737E90B" w14:textId="77777777" w:rsidR="00411337" w:rsidRPr="00411337" w:rsidRDefault="00411337" w:rsidP="00411337">
      <w:pPr>
        <w:pStyle w:val="Narration"/>
        <w:ind w:firstLine="0"/>
        <w:rPr>
          <w:color w:val="auto"/>
        </w:rPr>
      </w:pPr>
      <w:r w:rsidRPr="00411337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86277264"/>
          <w:placeholder>
            <w:docPart w:val="577E6E6FD3CC4B45918C75A19A0F468C"/>
          </w:placeholder>
          <w:temporary/>
          <w:showingPlcHdr/>
          <w:text/>
        </w:sdtPr>
        <w:sdtContent>
          <w:r w:rsidRPr="00411337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</w:p>
    <w:p w14:paraId="61613882" w14:textId="77777777" w:rsidR="00125872" w:rsidRDefault="00125872" w:rsidP="00125872"/>
    <w:p w14:paraId="69C1BF0C" w14:textId="12A85035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When cultures reach approximately 80 percent confluency, gently add several drops of Fixative Solution 1 directly to the chamber well to pre-fix the cells </w:t>
      </w:r>
      <w:r w:rsidRPr="001A236A">
        <w:rPr>
          <w:b/>
          <w:bCs/>
        </w:rPr>
        <w:t>[1]</w:t>
      </w:r>
      <w:r w:rsidRPr="001A236A">
        <w:t xml:space="preserve">. Incubate </w:t>
      </w:r>
      <w:r>
        <w:t xml:space="preserve">the cells </w:t>
      </w:r>
      <w:r w:rsidRPr="001A236A">
        <w:t xml:space="preserve">at room temperature for 4 minutes, ensuring that the fixative spreads evenly without disturbing the cells </w:t>
      </w:r>
      <w:r w:rsidRPr="001A236A">
        <w:rPr>
          <w:b/>
          <w:bCs/>
        </w:rPr>
        <w:t>[2]</w:t>
      </w:r>
      <w:r w:rsidRPr="001A236A">
        <w:t>.</w:t>
      </w:r>
    </w:p>
    <w:p w14:paraId="48CB17CF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carefully adding drops of Fixative Solution 1 to each chamber well.</w:t>
      </w:r>
    </w:p>
    <w:p w14:paraId="325D41FB" w14:textId="5E19B9C0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lacing the chamber slide on the bench.</w:t>
      </w:r>
    </w:p>
    <w:p w14:paraId="0D643960" w14:textId="77777777" w:rsidR="00125872" w:rsidRPr="001A236A" w:rsidRDefault="00125872" w:rsidP="00125872">
      <w:pPr>
        <w:pStyle w:val="ShotDescription"/>
        <w:ind w:firstLine="0"/>
      </w:pPr>
    </w:p>
    <w:p w14:paraId="3EB91599" w14:textId="6A9E338F" w:rsidR="00125872" w:rsidRPr="001A236A" w:rsidRDefault="00125872" w:rsidP="00125872">
      <w:pPr>
        <w:pStyle w:val="Narration"/>
        <w:numPr>
          <w:ilvl w:val="1"/>
          <w:numId w:val="45"/>
        </w:numPr>
      </w:pPr>
      <w:r>
        <w:t>Then, a</w:t>
      </w:r>
      <w:r w:rsidRPr="001A236A">
        <w:t xml:space="preserve">spirate the pre-fixative from the well </w:t>
      </w:r>
      <w:r w:rsidRPr="001A236A">
        <w:rPr>
          <w:b/>
          <w:bCs/>
        </w:rPr>
        <w:t>[1]</w:t>
      </w:r>
      <w:r w:rsidRPr="001A236A">
        <w:t xml:space="preserve"> and add 140 microliters of fresh Fixative Solution 1, ensuring complete coverage of the well surface </w:t>
      </w:r>
      <w:r w:rsidRPr="001A236A">
        <w:rPr>
          <w:b/>
          <w:bCs/>
        </w:rPr>
        <w:t>[2]</w:t>
      </w:r>
      <w:r w:rsidRPr="001A236A">
        <w:t xml:space="preserve">. Incubate the slide at 37 degrees Celsius for 15 minutes </w:t>
      </w:r>
      <w:r w:rsidRPr="001A236A">
        <w:rPr>
          <w:b/>
          <w:bCs/>
        </w:rPr>
        <w:t>[3</w:t>
      </w:r>
      <w:r>
        <w:rPr>
          <w:b/>
          <w:bCs/>
        </w:rPr>
        <w:t>-TXT</w:t>
      </w:r>
      <w:r w:rsidRPr="001A236A">
        <w:rPr>
          <w:b/>
          <w:bCs/>
        </w:rPr>
        <w:t>]</w:t>
      </w:r>
      <w:r w:rsidRPr="001A236A">
        <w:t>.</w:t>
      </w:r>
    </w:p>
    <w:p w14:paraId="5D7E5922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aspirating the pre-fixative from the chamber well using a pipette.</w:t>
      </w:r>
    </w:p>
    <w:p w14:paraId="532E634A" w14:textId="274FB21A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140 microliters of fresh Fixative Solution 1 into the well.</w:t>
      </w:r>
    </w:p>
    <w:p w14:paraId="35A3E3FA" w14:textId="611B6E62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lacing the chamber slide into an incubator set to 37 degrees Celsius.</w:t>
      </w:r>
      <w:r>
        <w:t xml:space="preserve"> </w:t>
      </w:r>
      <w:r w:rsidRPr="00125872">
        <w:rPr>
          <w:b/>
          <w:bCs/>
        </w:rPr>
        <w:t>TXT: Repeat the fixation with Fixative Solution 2</w:t>
      </w:r>
    </w:p>
    <w:p w14:paraId="693CE3F9" w14:textId="77777777" w:rsidR="00125872" w:rsidRPr="001A236A" w:rsidRDefault="00125872" w:rsidP="00125872">
      <w:pPr>
        <w:pStyle w:val="ShotDescription"/>
        <w:ind w:firstLine="0"/>
      </w:pPr>
    </w:p>
    <w:p w14:paraId="27538FCA" w14:textId="771C49F7" w:rsidR="00125872" w:rsidRPr="001A236A" w:rsidRDefault="00125872" w:rsidP="00125872">
      <w:pPr>
        <w:pStyle w:val="Narration"/>
        <w:numPr>
          <w:ilvl w:val="1"/>
          <w:numId w:val="45"/>
        </w:numPr>
      </w:pPr>
      <w:r>
        <w:t>Next, r</w:t>
      </w:r>
      <w:r w:rsidRPr="001A236A">
        <w:t xml:space="preserve">emove the fixative from the chamber well </w:t>
      </w:r>
      <w:r w:rsidRPr="001A236A">
        <w:rPr>
          <w:b/>
          <w:bCs/>
        </w:rPr>
        <w:t>[1]</w:t>
      </w:r>
      <w:r w:rsidRPr="001A236A">
        <w:t xml:space="preserve"> and add 140 microliters of 100 millimolar ammonium chloride to quench residual aldehydes </w:t>
      </w:r>
      <w:r w:rsidRPr="001A236A">
        <w:rPr>
          <w:b/>
          <w:bCs/>
        </w:rPr>
        <w:t>[2]</w:t>
      </w:r>
      <w:r w:rsidRPr="001A236A">
        <w:t xml:space="preserve">. Incubate the slide at room temperature for 10 to 30 minutes </w:t>
      </w:r>
      <w:r w:rsidRPr="001A236A">
        <w:rPr>
          <w:b/>
          <w:bCs/>
        </w:rPr>
        <w:t>[3]</w:t>
      </w:r>
      <w:r w:rsidRPr="001A236A">
        <w:t>.</w:t>
      </w:r>
    </w:p>
    <w:p w14:paraId="4BC00B8E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</w:t>
      </w:r>
      <w:proofErr w:type="gramStart"/>
      <w:r w:rsidRPr="001A236A">
        <w:t>aspirating</w:t>
      </w:r>
      <w:proofErr w:type="gramEnd"/>
      <w:r w:rsidRPr="001A236A">
        <w:t xml:space="preserve"> the Fixative Solution 2 from the well.</w:t>
      </w:r>
    </w:p>
    <w:p w14:paraId="218811E4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140 microliters of 100 millimolar ammonium chloride into the well.</w:t>
      </w:r>
    </w:p>
    <w:p w14:paraId="7C23205B" w14:textId="134E7AB3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leaving the slide on the benchtop.</w:t>
      </w:r>
    </w:p>
    <w:p w14:paraId="76A7CC2B" w14:textId="77777777" w:rsidR="00125872" w:rsidRPr="001A236A" w:rsidRDefault="00125872" w:rsidP="00125872">
      <w:pPr>
        <w:pStyle w:val="ShotDescription"/>
        <w:ind w:firstLine="0"/>
      </w:pPr>
    </w:p>
    <w:p w14:paraId="6A9D3CAA" w14:textId="1E5083A3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Rinse the samples three times with </w:t>
      </w:r>
      <w:r>
        <w:t>PBS</w:t>
      </w:r>
      <w:r w:rsidRPr="001A236A">
        <w:t xml:space="preserve"> for 30 seconds each at room temperature </w:t>
      </w:r>
      <w:r w:rsidRPr="001A236A">
        <w:rPr>
          <w:b/>
          <w:bCs/>
        </w:rPr>
        <w:t>[1]</w:t>
      </w:r>
      <w:r w:rsidRPr="001A236A">
        <w:t xml:space="preserve">. During each rinse, gently pipette the buffer along the chamber wall to avoid washing away cells or damaging </w:t>
      </w:r>
      <w:proofErr w:type="spellStart"/>
      <w:r w:rsidRPr="001A236A">
        <w:t>tunneling</w:t>
      </w:r>
      <w:proofErr w:type="spellEnd"/>
      <w:r w:rsidRPr="001A236A">
        <w:t xml:space="preserve"> nanotubes </w:t>
      </w:r>
      <w:r w:rsidRPr="001A236A">
        <w:rPr>
          <w:b/>
          <w:bCs/>
        </w:rPr>
        <w:t>[2]</w:t>
      </w:r>
      <w:r w:rsidRPr="001A236A">
        <w:t>.</w:t>
      </w:r>
    </w:p>
    <w:p w14:paraId="2D2D3E78" w14:textId="0520C4A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</w:t>
      </w:r>
      <w:r>
        <w:t>removing the quenching solution</w:t>
      </w:r>
      <w:r w:rsidRPr="001A236A">
        <w:t>.</w:t>
      </w:r>
    </w:p>
    <w:p w14:paraId="3BC24CF9" w14:textId="4A2C5A90" w:rsidR="00125872" w:rsidRPr="001A236A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gently </w:t>
      </w:r>
      <w:r>
        <w:t>add</w:t>
      </w:r>
      <w:r w:rsidRPr="001A236A">
        <w:t xml:space="preserve">ing </w:t>
      </w:r>
      <w:r>
        <w:t xml:space="preserve">PBS </w:t>
      </w:r>
      <w:r w:rsidRPr="001A236A">
        <w:t>along the chamber wall to rinse</w:t>
      </w:r>
      <w:r>
        <w:t xml:space="preserve"> the cells</w:t>
      </w:r>
      <w:r w:rsidRPr="001A236A">
        <w:t>.</w:t>
      </w:r>
    </w:p>
    <w:p w14:paraId="280FBBF5" w14:textId="77777777" w:rsidR="00125872" w:rsidRDefault="00125872" w:rsidP="00125872"/>
    <w:p w14:paraId="7EAA7520" w14:textId="77777777" w:rsidR="00125872" w:rsidRDefault="00125872" w:rsidP="00125872"/>
    <w:p w14:paraId="6C5C45A2" w14:textId="77777777" w:rsidR="00125872" w:rsidRDefault="00125872" w:rsidP="00125872"/>
    <w:p w14:paraId="67A306B3" w14:textId="6BBBF932" w:rsidR="00D110E7" w:rsidRPr="00D110E7" w:rsidRDefault="00D110E7" w:rsidP="00D110E7">
      <w:pPr>
        <w:pStyle w:val="ListParagraph"/>
        <w:numPr>
          <w:ilvl w:val="0"/>
          <w:numId w:val="45"/>
        </w:numPr>
        <w:rPr>
          <w:b/>
          <w:bCs/>
        </w:rPr>
      </w:pPr>
      <w:r w:rsidRPr="00D110E7">
        <w:rPr>
          <w:b/>
          <w:bCs/>
        </w:rPr>
        <w:lastRenderedPageBreak/>
        <w:t xml:space="preserve">Membrane and </w:t>
      </w:r>
      <w:r w:rsidRPr="00D110E7">
        <w:rPr>
          <w:b/>
          <w:bCs/>
        </w:rPr>
        <w:t>Cytoskeletal Staining</w:t>
      </w:r>
      <w:r>
        <w:rPr>
          <w:b/>
          <w:bCs/>
        </w:rPr>
        <w:t xml:space="preserve"> of Fixed Cells</w:t>
      </w:r>
    </w:p>
    <w:p w14:paraId="2AE83F2E" w14:textId="2CAA1308" w:rsidR="00125872" w:rsidRDefault="00125872" w:rsidP="00D110E7">
      <w:pPr>
        <w:pStyle w:val="ListParagraph"/>
        <w:ind w:left="360"/>
      </w:pPr>
    </w:p>
    <w:p w14:paraId="2ACC8DC5" w14:textId="77777777" w:rsidR="00125872" w:rsidRDefault="00125872" w:rsidP="00125872"/>
    <w:p w14:paraId="5EFA6D9F" w14:textId="16AD734F" w:rsidR="00411337" w:rsidRPr="00411337" w:rsidRDefault="00411337" w:rsidP="00411337">
      <w:pPr>
        <w:pStyle w:val="Narration"/>
        <w:ind w:firstLine="0"/>
        <w:rPr>
          <w:color w:val="auto"/>
        </w:rPr>
      </w:pPr>
      <w:r w:rsidRPr="00411337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1131942399"/>
          <w:placeholder>
            <w:docPart w:val="695236061B394CFDAD5996311495C12E"/>
          </w:placeholder>
          <w:temporary/>
          <w:showingPlcHdr/>
          <w:text/>
        </w:sdtPr>
        <w:sdtContent>
          <w:r w:rsidRPr="00411337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</w:p>
    <w:p w14:paraId="0467920A" w14:textId="192942F5" w:rsidR="00125872" w:rsidRPr="001A236A" w:rsidRDefault="00125872" w:rsidP="00125872">
      <w:pPr>
        <w:pStyle w:val="Narration"/>
        <w:numPr>
          <w:ilvl w:val="1"/>
          <w:numId w:val="45"/>
        </w:numPr>
      </w:pPr>
      <w:r w:rsidRPr="001A236A">
        <w:t xml:space="preserve">Incubate the cells with 140 microliters of a 1 to 300 volume-to-volume dilution of Wheat Germ Agglutinin–Alexa Fluor conjugate in </w:t>
      </w:r>
      <w:r>
        <w:t>PBS</w:t>
      </w:r>
      <w:r w:rsidRPr="001A236A">
        <w:t xml:space="preserve"> </w:t>
      </w:r>
      <w:r w:rsidRPr="001A236A">
        <w:rPr>
          <w:b/>
          <w:bCs/>
        </w:rPr>
        <w:t>[1]</w:t>
      </w:r>
      <w:r w:rsidRPr="001A236A">
        <w:t xml:space="preserve">. Perform the incubation in the dark at room temperature for 20 minutes to label plasma membrane glycoproteins for visualization of membrane-derived </w:t>
      </w:r>
      <w:proofErr w:type="spellStart"/>
      <w:r w:rsidRPr="001A236A">
        <w:t>tunneling</w:t>
      </w:r>
      <w:proofErr w:type="spellEnd"/>
      <w:r w:rsidRPr="001A236A">
        <w:t xml:space="preserve"> nanotubes </w:t>
      </w:r>
      <w:r w:rsidRPr="001A236A">
        <w:rPr>
          <w:b/>
          <w:bCs/>
        </w:rPr>
        <w:t>[2]</w:t>
      </w:r>
      <w:r w:rsidRPr="001A236A">
        <w:t>.</w:t>
      </w:r>
    </w:p>
    <w:p w14:paraId="145A4A73" w14:textId="77777777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>Talent pipetting 140 microliters of the Wheat Germ Agglutinin–Alexa Fluor conjugate solution into each chamber well.</w:t>
      </w:r>
    </w:p>
    <w:p w14:paraId="66E6D5D2" w14:textId="2533C11D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covering the slide to protect it from light and </w:t>
      </w:r>
      <w:r w:rsidR="008C5CB7">
        <w:t>plac</w:t>
      </w:r>
      <w:r w:rsidRPr="001A236A">
        <w:t>ing it on the benchtop</w:t>
      </w:r>
      <w:r w:rsidR="008C5CB7">
        <w:t>.</w:t>
      </w:r>
    </w:p>
    <w:p w14:paraId="666A789E" w14:textId="77777777" w:rsidR="008C5CB7" w:rsidRPr="001A236A" w:rsidRDefault="008C5CB7" w:rsidP="008C5CB7">
      <w:pPr>
        <w:pStyle w:val="ShotDescription"/>
        <w:ind w:firstLine="0"/>
      </w:pPr>
    </w:p>
    <w:p w14:paraId="40A5D466" w14:textId="18F00EF1" w:rsidR="00125872" w:rsidRPr="001A236A" w:rsidRDefault="008C5CB7" w:rsidP="00125872">
      <w:pPr>
        <w:pStyle w:val="Narration"/>
        <w:numPr>
          <w:ilvl w:val="1"/>
          <w:numId w:val="45"/>
        </w:numPr>
      </w:pPr>
      <w:r>
        <w:t>Then, w</w:t>
      </w:r>
      <w:r w:rsidR="00125872" w:rsidRPr="001A236A">
        <w:t xml:space="preserve">ash the cells three times with </w:t>
      </w:r>
      <w:r w:rsidR="00125872">
        <w:t>PBS</w:t>
      </w:r>
      <w:r w:rsidR="00125872" w:rsidRPr="001A236A">
        <w:t xml:space="preserve"> for 30 seconds each </w:t>
      </w:r>
      <w:r w:rsidR="00125872" w:rsidRPr="001A236A">
        <w:rPr>
          <w:b/>
          <w:bCs/>
        </w:rPr>
        <w:t>[1]</w:t>
      </w:r>
      <w:r w:rsidR="00125872" w:rsidRPr="001A236A">
        <w:t xml:space="preserve">. Then, incubate with 140 microliters of phalloidin conjugate diluted 1 to 250 volume-to-volume in 1 percent </w:t>
      </w:r>
      <w:r>
        <w:t>BSA</w:t>
      </w:r>
      <w:r w:rsidR="00125872" w:rsidRPr="001A236A">
        <w:t xml:space="preserve"> for 30 minutes in the dark at room temperature </w:t>
      </w:r>
      <w:r w:rsidR="00125872" w:rsidRPr="001A236A">
        <w:rPr>
          <w:b/>
          <w:bCs/>
        </w:rPr>
        <w:t>[2]</w:t>
      </w:r>
      <w:r w:rsidR="00125872" w:rsidRPr="001A236A">
        <w:t>.</w:t>
      </w:r>
    </w:p>
    <w:p w14:paraId="34D2113E" w14:textId="16C67985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</w:t>
      </w:r>
      <w:r w:rsidR="008C5CB7">
        <w:t>add</w:t>
      </w:r>
      <w:r w:rsidR="008C5CB7" w:rsidRPr="001A236A">
        <w:t xml:space="preserve">ing </w:t>
      </w:r>
      <w:r w:rsidRPr="001A236A">
        <w:t xml:space="preserve">the cells with </w:t>
      </w:r>
      <w:r>
        <w:t>PBS</w:t>
      </w:r>
      <w:r w:rsidRPr="001A236A">
        <w:t>.</w:t>
      </w:r>
    </w:p>
    <w:p w14:paraId="79EC363C" w14:textId="3AF26BC4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placing the </w:t>
      </w:r>
      <w:r w:rsidR="008C5CB7">
        <w:t>foil covered sample on the bench</w:t>
      </w:r>
      <w:r w:rsidRPr="001A236A">
        <w:t>.</w:t>
      </w:r>
    </w:p>
    <w:p w14:paraId="524335CF" w14:textId="77777777" w:rsidR="008C5CB7" w:rsidRPr="001A236A" w:rsidRDefault="008C5CB7" w:rsidP="008C5CB7">
      <w:pPr>
        <w:pStyle w:val="ShotDescription"/>
        <w:ind w:firstLine="0"/>
      </w:pPr>
    </w:p>
    <w:p w14:paraId="75E99D45" w14:textId="497DF98A" w:rsidR="00125872" w:rsidRPr="001A236A" w:rsidRDefault="008C5CB7" w:rsidP="00125872">
      <w:pPr>
        <w:pStyle w:val="Narration"/>
        <w:numPr>
          <w:ilvl w:val="1"/>
          <w:numId w:val="45"/>
        </w:numPr>
      </w:pPr>
      <w:r>
        <w:t>After w</w:t>
      </w:r>
      <w:r w:rsidR="00125872" w:rsidRPr="001A236A">
        <w:t>ash</w:t>
      </w:r>
      <w:r>
        <w:t>ing</w:t>
      </w:r>
      <w:r w:rsidR="00125872" w:rsidRPr="001A236A">
        <w:t xml:space="preserve"> the cells three times with </w:t>
      </w:r>
      <w:r w:rsidR="00125872">
        <w:t>PBS</w:t>
      </w:r>
      <w:r>
        <w:t>, i</w:t>
      </w:r>
      <w:r w:rsidR="00125872" w:rsidRPr="001A236A">
        <w:t xml:space="preserve">ncubate with 140 microliters of DAPI solution for 5 minutes at room temperature in the dark </w:t>
      </w:r>
      <w:r w:rsidR="00125872" w:rsidRPr="001A236A">
        <w:rPr>
          <w:b/>
          <w:bCs/>
        </w:rPr>
        <w:t>[</w:t>
      </w:r>
      <w:r>
        <w:rPr>
          <w:b/>
          <w:bCs/>
        </w:rPr>
        <w:t>1-TXT</w:t>
      </w:r>
      <w:r w:rsidR="00125872" w:rsidRPr="001A236A">
        <w:rPr>
          <w:b/>
          <w:bCs/>
        </w:rPr>
        <w:t>]</w:t>
      </w:r>
      <w:r w:rsidR="00125872" w:rsidRPr="001A236A">
        <w:t>.</w:t>
      </w:r>
    </w:p>
    <w:p w14:paraId="19191118" w14:textId="4186AE51" w:rsidR="00125872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pipetting 140 microliters of DAPI solution into each well and </w:t>
      </w:r>
      <w:r w:rsidR="008C5CB7">
        <w:t>covering the sample with aluminum foil</w:t>
      </w:r>
      <w:r w:rsidRPr="001A236A">
        <w:t>.</w:t>
      </w:r>
      <w:r w:rsidR="008C5CB7">
        <w:t xml:space="preserve"> </w:t>
      </w:r>
      <w:r w:rsidR="008C5CB7" w:rsidRPr="008C5CB7">
        <w:rPr>
          <w:b/>
          <w:bCs/>
        </w:rPr>
        <w:t>TXT: Wash the cells 3x with PBS</w:t>
      </w:r>
    </w:p>
    <w:p w14:paraId="4F5F0C38" w14:textId="77777777" w:rsidR="008C5CB7" w:rsidRPr="001A236A" w:rsidRDefault="008C5CB7" w:rsidP="008C5CB7">
      <w:pPr>
        <w:pStyle w:val="ShotDescription"/>
        <w:ind w:firstLine="0"/>
      </w:pPr>
    </w:p>
    <w:p w14:paraId="71B17AEA" w14:textId="1B0102D9" w:rsidR="00125872" w:rsidRPr="001A236A" w:rsidRDefault="008C5CB7" w:rsidP="00125872">
      <w:pPr>
        <w:pStyle w:val="Narration"/>
        <w:numPr>
          <w:ilvl w:val="1"/>
          <w:numId w:val="45"/>
        </w:numPr>
      </w:pPr>
      <w:r>
        <w:t>Finally, a</w:t>
      </w:r>
      <w:r w:rsidR="00125872" w:rsidRPr="001A236A">
        <w:t xml:space="preserve">dd 2 to 3 drops of mounting medium to each well </w:t>
      </w:r>
      <w:r w:rsidRPr="008C5CB7">
        <w:rPr>
          <w:b/>
          <w:bCs/>
        </w:rPr>
        <w:t>[</w:t>
      </w:r>
      <w:r>
        <w:rPr>
          <w:b/>
          <w:bCs/>
        </w:rPr>
        <w:t>1</w:t>
      </w:r>
      <w:r w:rsidRPr="008C5CB7">
        <w:rPr>
          <w:b/>
          <w:bCs/>
        </w:rPr>
        <w:t>]</w:t>
      </w:r>
      <w:r>
        <w:t xml:space="preserve"> </w:t>
      </w:r>
      <w:r w:rsidR="00125872" w:rsidRPr="001A236A">
        <w:t xml:space="preserve">and incubate at room temperature for 20 minutes </w:t>
      </w:r>
      <w:r w:rsidR="00125872" w:rsidRPr="001A236A">
        <w:rPr>
          <w:b/>
          <w:bCs/>
        </w:rPr>
        <w:t>[2]</w:t>
      </w:r>
      <w:r w:rsidR="00125872" w:rsidRPr="001A236A">
        <w:t xml:space="preserve">. Store the slides at 4 degrees Celsius in the dark for at least 20 minutes until imaging </w:t>
      </w:r>
      <w:r w:rsidR="00125872" w:rsidRPr="001A236A">
        <w:rPr>
          <w:b/>
          <w:bCs/>
        </w:rPr>
        <w:t>[3]</w:t>
      </w:r>
      <w:r w:rsidR="00125872" w:rsidRPr="001A236A">
        <w:t>.</w:t>
      </w:r>
    </w:p>
    <w:p w14:paraId="4F1AE30D" w14:textId="77777777" w:rsidR="008C5CB7" w:rsidRDefault="00125872" w:rsidP="00125872">
      <w:pPr>
        <w:pStyle w:val="ShotDescription"/>
        <w:numPr>
          <w:ilvl w:val="2"/>
          <w:numId w:val="45"/>
        </w:numPr>
      </w:pPr>
      <w:r w:rsidRPr="001A236A">
        <w:t>Talent adding 2 to 3 drops of mounting medium into each well</w:t>
      </w:r>
      <w:r w:rsidR="008C5CB7">
        <w:t>.</w:t>
      </w:r>
    </w:p>
    <w:p w14:paraId="6F4822B0" w14:textId="51373B4B" w:rsidR="00125872" w:rsidRDefault="008C5CB7" w:rsidP="00125872">
      <w:pPr>
        <w:pStyle w:val="ShotDescription"/>
        <w:numPr>
          <w:ilvl w:val="2"/>
          <w:numId w:val="45"/>
        </w:numPr>
      </w:pPr>
      <w:r>
        <w:t>Talent placing the sample on the bench</w:t>
      </w:r>
      <w:r w:rsidR="00125872" w:rsidRPr="001A236A">
        <w:t>.</w:t>
      </w:r>
    </w:p>
    <w:p w14:paraId="3D67BE1D" w14:textId="6F3157C5" w:rsidR="00125872" w:rsidRPr="001A236A" w:rsidRDefault="00125872" w:rsidP="00125872">
      <w:pPr>
        <w:pStyle w:val="ShotDescription"/>
        <w:numPr>
          <w:ilvl w:val="2"/>
          <w:numId w:val="45"/>
        </w:numPr>
      </w:pPr>
      <w:r w:rsidRPr="001A236A">
        <w:t xml:space="preserve">Talent placing the slide in a storage container and </w:t>
      </w:r>
      <w:r w:rsidR="008C5CB7">
        <w:t>placing</w:t>
      </w:r>
      <w:r w:rsidRPr="001A236A">
        <w:t xml:space="preserve"> it in a dark 4 degrees Celsius refrigerator.</w:t>
      </w:r>
    </w:p>
    <w:p w14:paraId="4FF521E5" w14:textId="77777777" w:rsidR="00125872" w:rsidRPr="00054D55" w:rsidRDefault="00125872" w:rsidP="00125872"/>
    <w:p w14:paraId="7C88FEA8" w14:textId="77EA1762" w:rsidR="000F326F" w:rsidRDefault="000F326F" w:rsidP="008C5CB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E9E5DCE" w14:textId="3C44096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77A2C7D" w:rsidR="00411337" w:rsidRDefault="00411337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476CD7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110E7">
        <w:rPr>
          <w:rFonts w:eastAsia="Times New Roman" w:cstheme="minorHAnsi"/>
          <w:bCs/>
        </w:rPr>
        <w:t>10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CBEF5D" w14:textId="5B63574B" w:rsidR="00D110E7" w:rsidRDefault="00D110E7" w:rsidP="00D110E7">
      <w:pPr>
        <w:pStyle w:val="Narration"/>
        <w:numPr>
          <w:ilvl w:val="1"/>
          <w:numId w:val="45"/>
        </w:numPr>
      </w:pPr>
      <w:bookmarkStart w:id="3" w:name="_Hlk219445345"/>
      <w:r w:rsidRPr="00B047F8">
        <w:t xml:space="preserve">In dermal fibroblast cultures, </w:t>
      </w:r>
      <w:proofErr w:type="spellStart"/>
      <w:r w:rsidRPr="00B047F8">
        <w:t>tunneling</w:t>
      </w:r>
      <w:proofErr w:type="spellEnd"/>
      <w:r w:rsidRPr="00B047F8">
        <w:t xml:space="preserve"> nanotubes were observed as long, thin projections connecting adjacent cells, with membranes stained by wheat germ agglutinin and F-actin labeled by phalloidin </w:t>
      </w:r>
      <w:r w:rsidRPr="00B047F8">
        <w:rPr>
          <w:b/>
        </w:rPr>
        <w:t>[1]</w:t>
      </w:r>
      <w:r w:rsidRPr="00B047F8">
        <w:t>.</w:t>
      </w:r>
    </w:p>
    <w:p w14:paraId="77AA8B9D" w14:textId="68E01936" w:rsidR="00D110E7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1. </w:t>
      </w:r>
      <w:r w:rsidRPr="00D110E7">
        <w:rPr>
          <w:i/>
          <w:iCs/>
          <w:color w:val="3333FF"/>
        </w:rPr>
        <w:t xml:space="preserve">Video editor: Highlight the </w:t>
      </w:r>
      <w:r w:rsidRPr="00D110E7">
        <w:rPr>
          <w:i/>
          <w:iCs/>
          <w:color w:val="3333FF"/>
        </w:rPr>
        <w:t>bottom inset (zoom) panel</w:t>
      </w:r>
      <w:r w:rsidRPr="00D110E7">
        <w:rPr>
          <w:i/>
          <w:iCs/>
          <w:color w:val="3333FF"/>
        </w:rPr>
        <w:t xml:space="preserve"> </w:t>
      </w:r>
      <w:r w:rsidRPr="00D110E7">
        <w:rPr>
          <w:i/>
          <w:iCs/>
          <w:color w:val="3333FF"/>
        </w:rPr>
        <w:t>and focus on</w:t>
      </w:r>
      <w:r w:rsidRPr="00D110E7">
        <w:rPr>
          <w:i/>
          <w:iCs/>
          <w:color w:val="3333FF"/>
        </w:rPr>
        <w:t xml:space="preserve"> thin projections marked with yellow arrowheads </w:t>
      </w:r>
      <w:r w:rsidRPr="00D110E7">
        <w:rPr>
          <w:i/>
          <w:iCs/>
          <w:color w:val="3333FF"/>
        </w:rPr>
        <w:t xml:space="preserve">in </w:t>
      </w:r>
      <w:r w:rsidRPr="00D110E7">
        <w:rPr>
          <w:i/>
          <w:iCs/>
          <w:color w:val="3333FF"/>
        </w:rPr>
        <w:t>green and red channels</w:t>
      </w:r>
      <w:r w:rsidRPr="00B047F8">
        <w:t>.</w:t>
      </w:r>
    </w:p>
    <w:p w14:paraId="7FD43D91" w14:textId="77777777" w:rsidR="00D110E7" w:rsidRPr="00B047F8" w:rsidRDefault="00D110E7" w:rsidP="00D110E7">
      <w:pPr>
        <w:pStyle w:val="ShotDescription"/>
        <w:ind w:firstLine="0"/>
      </w:pPr>
    </w:p>
    <w:p w14:paraId="64BAF527" w14:textId="77777777" w:rsidR="00D110E7" w:rsidRDefault="00D110E7" w:rsidP="00D110E7">
      <w:pPr>
        <w:pStyle w:val="Narration"/>
        <w:numPr>
          <w:ilvl w:val="1"/>
          <w:numId w:val="45"/>
        </w:numPr>
      </w:pPr>
      <w:r w:rsidRPr="00B047F8">
        <w:t xml:space="preserve">In epidermal keratinocyte cultures, </w:t>
      </w:r>
      <w:proofErr w:type="spellStart"/>
      <w:r w:rsidRPr="00B047F8">
        <w:t>tunneling</w:t>
      </w:r>
      <w:proofErr w:type="spellEnd"/>
      <w:r w:rsidRPr="00B047F8">
        <w:t xml:space="preserve"> nanotubes with characteristic F-actin–positive protrusions were also observed bridging </w:t>
      </w:r>
      <w:proofErr w:type="spellStart"/>
      <w:r w:rsidRPr="00B047F8">
        <w:t>neighboring</w:t>
      </w:r>
      <w:proofErr w:type="spellEnd"/>
      <w:r w:rsidRPr="00B047F8">
        <w:t xml:space="preserve"> cells </w:t>
      </w:r>
      <w:r w:rsidRPr="00B047F8">
        <w:rPr>
          <w:b/>
        </w:rPr>
        <w:t>[1]</w:t>
      </w:r>
      <w:r w:rsidRPr="00B047F8">
        <w:t>.</w:t>
      </w:r>
    </w:p>
    <w:p w14:paraId="735BC164" w14:textId="065E1978" w:rsidR="00D110E7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2. </w:t>
      </w:r>
      <w:r w:rsidRPr="00D110E7">
        <w:rPr>
          <w:i/>
          <w:iCs/>
          <w:color w:val="3333FF"/>
        </w:rPr>
        <w:t xml:space="preserve">Video editor: Highlight the zoomed-in region at the bottom </w:t>
      </w:r>
      <w:r w:rsidRPr="00D110E7">
        <w:rPr>
          <w:i/>
          <w:iCs/>
          <w:color w:val="3333FF"/>
        </w:rPr>
        <w:t>and focus the regions</w:t>
      </w:r>
      <w:r w:rsidRPr="00D110E7">
        <w:rPr>
          <w:i/>
          <w:iCs/>
          <w:color w:val="3333FF"/>
        </w:rPr>
        <w:t xml:space="preserve"> marked by yellow arrowheads</w:t>
      </w:r>
      <w:r w:rsidRPr="00B047F8">
        <w:t>.</w:t>
      </w:r>
    </w:p>
    <w:p w14:paraId="229CB72E" w14:textId="77777777" w:rsidR="00D110E7" w:rsidRPr="00B047F8" w:rsidRDefault="00D110E7" w:rsidP="00D110E7">
      <w:pPr>
        <w:pStyle w:val="ShotDescription"/>
        <w:ind w:firstLine="0"/>
      </w:pPr>
    </w:p>
    <w:p w14:paraId="22170C92" w14:textId="36DEE960" w:rsidR="00D110E7" w:rsidRDefault="00D110E7" w:rsidP="00D110E7">
      <w:pPr>
        <w:pStyle w:val="Narration"/>
        <w:numPr>
          <w:ilvl w:val="1"/>
          <w:numId w:val="45"/>
        </w:numPr>
      </w:pPr>
      <w:r w:rsidRPr="00B047F8">
        <w:t>In co-culture</w:t>
      </w:r>
      <w:r>
        <w:t>s</w:t>
      </w:r>
      <w:r w:rsidRPr="00B047F8">
        <w:t xml:space="preserve"> of dermal fibroblasts and epidermal keratinocytes, </w:t>
      </w:r>
      <w:proofErr w:type="spellStart"/>
      <w:r w:rsidRPr="00B047F8">
        <w:t>tunneling</w:t>
      </w:r>
      <w:proofErr w:type="spellEnd"/>
      <w:r w:rsidRPr="00B047F8">
        <w:t xml:space="preserve"> nanotubes were consistently detected between dermal fibroblasts and epidermal keratinocytes, visualized by membrane and cytokeratin 5 staining </w:t>
      </w:r>
      <w:r w:rsidRPr="00B047F8">
        <w:rPr>
          <w:b/>
        </w:rPr>
        <w:t>[1]</w:t>
      </w:r>
      <w:r w:rsidRPr="00B047F8">
        <w:t>.</w:t>
      </w:r>
    </w:p>
    <w:p w14:paraId="6949FE99" w14:textId="2983C62F" w:rsidR="00D110E7" w:rsidRPr="00D110E7" w:rsidRDefault="00D110E7" w:rsidP="00D110E7">
      <w:pPr>
        <w:pStyle w:val="ShotDescription"/>
        <w:numPr>
          <w:ilvl w:val="2"/>
          <w:numId w:val="45"/>
        </w:numPr>
        <w:rPr>
          <w:i/>
          <w:iCs/>
          <w:color w:val="3333FF"/>
        </w:rPr>
      </w:pPr>
      <w:r w:rsidRPr="00B047F8">
        <w:t xml:space="preserve">LAB MEDIA: Figure 3. </w:t>
      </w:r>
      <w:r w:rsidRPr="00D110E7">
        <w:rPr>
          <w:i/>
          <w:iCs/>
          <w:color w:val="3333FF"/>
        </w:rPr>
        <w:t xml:space="preserve">Video editor: Highlight the boxed </w:t>
      </w:r>
      <w:r w:rsidRPr="00D110E7">
        <w:rPr>
          <w:i/>
          <w:iCs/>
          <w:color w:val="3333FF"/>
        </w:rPr>
        <w:t>“</w:t>
      </w:r>
      <w:r w:rsidRPr="00D110E7">
        <w:rPr>
          <w:i/>
          <w:iCs/>
          <w:color w:val="3333FF"/>
        </w:rPr>
        <w:t>inset</w:t>
      </w:r>
      <w:r w:rsidRPr="00D110E7">
        <w:rPr>
          <w:i/>
          <w:iCs/>
          <w:color w:val="3333FF"/>
        </w:rPr>
        <w:t>(zoom)”</w:t>
      </w:r>
      <w:r w:rsidRPr="00D110E7">
        <w:rPr>
          <w:i/>
          <w:iCs/>
          <w:color w:val="3333FF"/>
        </w:rPr>
        <w:t xml:space="preserve"> in panel E and F, showing </w:t>
      </w:r>
      <w:r w:rsidRPr="00D110E7">
        <w:rPr>
          <w:i/>
          <w:iCs/>
          <w:color w:val="3333FF"/>
        </w:rPr>
        <w:t xml:space="preserve">regions marked </w:t>
      </w:r>
      <w:r w:rsidRPr="00D110E7">
        <w:rPr>
          <w:i/>
          <w:iCs/>
          <w:color w:val="3333FF"/>
        </w:rPr>
        <w:t>with yellow arrowheads.</w:t>
      </w:r>
    </w:p>
    <w:p w14:paraId="7D42D694" w14:textId="77777777" w:rsidR="00D110E7" w:rsidRPr="00D110E7" w:rsidRDefault="00D110E7" w:rsidP="00D110E7">
      <w:pPr>
        <w:pStyle w:val="ShotDescription"/>
        <w:ind w:firstLine="0"/>
        <w:rPr>
          <w:i/>
          <w:iCs/>
          <w:color w:val="3333FF"/>
        </w:rPr>
      </w:pPr>
    </w:p>
    <w:p w14:paraId="68B93D87" w14:textId="2F4CADE6" w:rsidR="00D110E7" w:rsidRDefault="00D110E7" w:rsidP="00D110E7">
      <w:pPr>
        <w:pStyle w:val="Narration"/>
        <w:numPr>
          <w:ilvl w:val="1"/>
          <w:numId w:val="45"/>
        </w:numPr>
      </w:pPr>
      <w:r>
        <w:t xml:space="preserve">The </w:t>
      </w:r>
      <w:proofErr w:type="spellStart"/>
      <w:r w:rsidRPr="00B047F8">
        <w:t>tunneling</w:t>
      </w:r>
      <w:proofErr w:type="spellEnd"/>
      <w:r w:rsidRPr="00B047F8">
        <w:t xml:space="preserve"> nanotubes </w:t>
      </w:r>
      <w:r>
        <w:t xml:space="preserve">in these co-cultures </w:t>
      </w:r>
      <w:r w:rsidRPr="00B047F8">
        <w:t xml:space="preserve">exhibited diverse cytoskeletal organization, with examples containing only F-actin </w:t>
      </w:r>
      <w:r w:rsidRPr="00B047F8">
        <w:rPr>
          <w:b/>
        </w:rPr>
        <w:t>[1]</w:t>
      </w:r>
      <w:r w:rsidRPr="00B047F8">
        <w:t xml:space="preserve">, both filaments </w:t>
      </w:r>
      <w:r w:rsidRPr="00B047F8">
        <w:rPr>
          <w:b/>
        </w:rPr>
        <w:t>[2]</w:t>
      </w:r>
      <w:r w:rsidRPr="00B047F8">
        <w:t xml:space="preserve">, </w:t>
      </w:r>
      <w:r>
        <w:t xml:space="preserve">F-actin with </w:t>
      </w:r>
      <w:r w:rsidRPr="00B047F8">
        <w:t xml:space="preserve">partial </w:t>
      </w:r>
      <w:r>
        <w:t>alpha</w:t>
      </w:r>
      <w:r w:rsidRPr="00B047F8">
        <w:t xml:space="preserve">-tubulin </w:t>
      </w:r>
      <w:r w:rsidRPr="00B047F8">
        <w:rPr>
          <w:b/>
        </w:rPr>
        <w:t>[3]</w:t>
      </w:r>
      <w:r w:rsidRPr="00B047F8">
        <w:t xml:space="preserve">, or </w:t>
      </w:r>
      <w:r>
        <w:t xml:space="preserve">with </w:t>
      </w:r>
      <w:r w:rsidRPr="00B047F8">
        <w:t xml:space="preserve">low </w:t>
      </w:r>
      <w:r>
        <w:t>alpha</w:t>
      </w:r>
      <w:r w:rsidRPr="00B047F8">
        <w:t xml:space="preserve">-tubulin levels </w:t>
      </w:r>
      <w:r w:rsidRPr="00B047F8">
        <w:rPr>
          <w:b/>
        </w:rPr>
        <w:t>[4]</w:t>
      </w:r>
      <w:r w:rsidRPr="00B047F8">
        <w:t>.</w:t>
      </w:r>
    </w:p>
    <w:p w14:paraId="257A51AA" w14:textId="20FFB4EB" w:rsidR="00D110E7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6A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p w14:paraId="609BB6A1" w14:textId="13132AD5" w:rsidR="00D110E7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6B. </w:t>
      </w:r>
      <w:r w:rsidRPr="00D110E7">
        <w:rPr>
          <w:i/>
          <w:iCs/>
          <w:color w:val="3333FF"/>
        </w:rPr>
        <w:t xml:space="preserve">Video editor: Video editor: Highlight the bottom inset </w:t>
      </w:r>
      <w:r w:rsidRPr="00D110E7">
        <w:rPr>
          <w:i/>
          <w:iCs/>
          <w:color w:val="3333FF"/>
        </w:rPr>
        <w:lastRenderedPageBreak/>
        <w:t>zoom panel and focus on regions marked by yellow arrowheads</w:t>
      </w:r>
      <w:r w:rsidRPr="00B047F8">
        <w:t>.</w:t>
      </w:r>
    </w:p>
    <w:p w14:paraId="50BA3074" w14:textId="159958F2" w:rsidR="00D110E7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6C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p w14:paraId="11E1B68C" w14:textId="10C53925" w:rsidR="00D110E7" w:rsidRPr="00B047F8" w:rsidRDefault="00D110E7" w:rsidP="00D110E7">
      <w:pPr>
        <w:pStyle w:val="ShotDescription"/>
        <w:numPr>
          <w:ilvl w:val="2"/>
          <w:numId w:val="45"/>
        </w:numPr>
      </w:pPr>
      <w:r w:rsidRPr="00B047F8">
        <w:t xml:space="preserve">LAB MEDIA: Figure 6D. </w:t>
      </w:r>
      <w:r w:rsidRPr="00D110E7">
        <w:rPr>
          <w:i/>
          <w:iCs/>
          <w:color w:val="3333FF"/>
        </w:rPr>
        <w:t>Video editor: Video editor: Highlight the bottom inset zoom panel and focus on regions marked by yellow arrowheads</w:t>
      </w:r>
      <w:r w:rsidRPr="00B047F8">
        <w:t>.</w:t>
      </w:r>
    </w:p>
    <w:bookmarkEnd w:id="3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59A32" w14:textId="77777777" w:rsidR="008C1943" w:rsidRDefault="008C1943">
      <w:r>
        <w:separator/>
      </w:r>
    </w:p>
    <w:p w14:paraId="1EC97491" w14:textId="77777777" w:rsidR="008C1943" w:rsidRDefault="008C1943"/>
  </w:endnote>
  <w:endnote w:type="continuationSeparator" w:id="0">
    <w:p w14:paraId="057F366E" w14:textId="77777777" w:rsidR="008C1943" w:rsidRDefault="008C1943">
      <w:r>
        <w:continuationSeparator/>
      </w:r>
    </w:p>
    <w:p w14:paraId="7C57D2AE" w14:textId="77777777" w:rsidR="008C1943" w:rsidRDefault="008C1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3122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587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440D8" w14:textId="77777777" w:rsidR="008C1943" w:rsidRDefault="008C1943">
      <w:r>
        <w:separator/>
      </w:r>
    </w:p>
    <w:p w14:paraId="0C2876AA" w14:textId="77777777" w:rsidR="008C1943" w:rsidRDefault="008C1943"/>
  </w:footnote>
  <w:footnote w:type="continuationSeparator" w:id="0">
    <w:p w14:paraId="16513C4F" w14:textId="77777777" w:rsidR="008C1943" w:rsidRDefault="008C1943">
      <w:r>
        <w:continuationSeparator/>
      </w:r>
    </w:p>
    <w:p w14:paraId="458368AF" w14:textId="77777777" w:rsidR="008C1943" w:rsidRDefault="008C19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673000784" name="Picture 16730007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1E830C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65394770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5137"/>
    <w:rsid w:val="0006309D"/>
    <w:rsid w:val="00074929"/>
    <w:rsid w:val="00081B3F"/>
    <w:rsid w:val="00083792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872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337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1943"/>
    <w:rsid w:val="008C5CB7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0E7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110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2587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2587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2587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2587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2587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2587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110E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143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95236061B394CFDAD5996311495C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3B42-4267-4DEE-84BE-94BF87420A90}"/>
      </w:docPartPr>
      <w:docPartBody>
        <w:p w:rsidR="00000000" w:rsidRDefault="000A4A19" w:rsidP="000A4A19">
          <w:pPr>
            <w:pStyle w:val="695236061B394CFDAD5996311495C12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77E6E6FD3CC4B45918C75A19A0F4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3DA4-7F48-483F-ACD6-D40930A92D4A}"/>
      </w:docPartPr>
      <w:docPartBody>
        <w:p w:rsidR="00000000" w:rsidRDefault="000A4A19" w:rsidP="000A4A19">
          <w:pPr>
            <w:pStyle w:val="577E6E6FD3CC4B45918C75A19A0F46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4A19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133C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5399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9B939CBE3FC498CBAA021E81D12C241">
    <w:name w:val="39B939CBE3FC498CBAA021E81D12C241"/>
    <w:rsid w:val="000A4A19"/>
    <w:pPr>
      <w:spacing w:after="160" w:line="278" w:lineRule="auto"/>
    </w:pPr>
    <w:rPr>
      <w:kern w:val="2"/>
      <w14:ligatures w14:val="standardContextual"/>
    </w:rPr>
  </w:style>
  <w:style w:type="paragraph" w:customStyle="1" w:styleId="695236061B394CFDAD5996311495C12E">
    <w:name w:val="695236061B394CFDAD5996311495C12E"/>
    <w:rsid w:val="000A4A19"/>
    <w:pPr>
      <w:spacing w:after="160" w:line="278" w:lineRule="auto"/>
    </w:pPr>
    <w:rPr>
      <w:kern w:val="2"/>
      <w14:ligatures w14:val="standardContextual"/>
    </w:rPr>
  </w:style>
  <w:style w:type="paragraph" w:customStyle="1" w:styleId="577E6E6FD3CC4B45918C75A19A0F468C">
    <w:name w:val="577E6E6FD3CC4B45918C75A19A0F468C"/>
    <w:rsid w:val="000A4A1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2</Pages>
  <Words>2391</Words>
  <Characters>1363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9</cp:revision>
  <dcterms:created xsi:type="dcterms:W3CDTF">2025-09-12T12:20:00Z</dcterms:created>
  <dcterms:modified xsi:type="dcterms:W3CDTF">2026-01-1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